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FE5E8" w14:textId="77777777" w:rsidR="00766923" w:rsidRPr="00A92157" w:rsidRDefault="00766923" w:rsidP="006B3B4D">
      <w:pPr>
        <w:spacing w:after="0" w:line="240" w:lineRule="auto"/>
        <w:contextualSpacing/>
        <w:jc w:val="center"/>
        <w:rPr>
          <w:sz w:val="40"/>
          <w:szCs w:val="40"/>
        </w:rPr>
      </w:pPr>
      <w:r w:rsidRPr="00A92157">
        <w:rPr>
          <w:noProof/>
          <w:sz w:val="40"/>
          <w:szCs w:val="40"/>
        </w:rPr>
        <w:drawing>
          <wp:inline distT="0" distB="0" distL="0" distR="0" wp14:anchorId="45D699D4" wp14:editId="54D8422A">
            <wp:extent cx="3981450" cy="1552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dge ID logo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25" t="21180" r="4792" b="22223"/>
                    <a:stretch/>
                  </pic:blipFill>
                  <pic:spPr bwMode="auto">
                    <a:xfrm>
                      <a:off x="0" y="0"/>
                      <a:ext cx="3981450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51C57C" w14:textId="77777777" w:rsidR="00A92157" w:rsidRDefault="00A92157" w:rsidP="006B3B4D">
      <w:pPr>
        <w:spacing w:after="0" w:line="240" w:lineRule="auto"/>
        <w:contextualSpacing/>
        <w:jc w:val="center"/>
        <w:rPr>
          <w:sz w:val="40"/>
          <w:szCs w:val="40"/>
        </w:rPr>
      </w:pPr>
    </w:p>
    <w:p w14:paraId="4733C322" w14:textId="4F82524F" w:rsidR="00781C5E" w:rsidRPr="00A9044E" w:rsidRDefault="008B64AB" w:rsidP="006B3B4D">
      <w:pPr>
        <w:spacing w:after="0" w:line="240" w:lineRule="auto"/>
        <w:contextualSpacing/>
        <w:jc w:val="center"/>
        <w:rPr>
          <w:b/>
          <w:bCs/>
          <w:sz w:val="40"/>
          <w:szCs w:val="40"/>
        </w:rPr>
      </w:pPr>
      <w:r w:rsidRPr="00A9044E">
        <w:rPr>
          <w:b/>
          <w:bCs/>
          <w:sz w:val="40"/>
          <w:szCs w:val="40"/>
        </w:rPr>
        <w:t>Board of Directors 202</w:t>
      </w:r>
      <w:r w:rsidR="006A6FED">
        <w:rPr>
          <w:b/>
          <w:bCs/>
          <w:sz w:val="40"/>
          <w:szCs w:val="40"/>
        </w:rPr>
        <w:t>4</w:t>
      </w:r>
      <w:r w:rsidR="006B3B4D" w:rsidRPr="00A9044E">
        <w:rPr>
          <w:b/>
          <w:bCs/>
          <w:sz w:val="40"/>
          <w:szCs w:val="40"/>
        </w:rPr>
        <w:t xml:space="preserve"> Meeting Schedule</w:t>
      </w:r>
    </w:p>
    <w:p w14:paraId="71556CC2" w14:textId="559C9104" w:rsidR="006F789C" w:rsidRDefault="006F789C" w:rsidP="00CE16FE">
      <w:pPr>
        <w:spacing w:after="0" w:line="240" w:lineRule="auto"/>
        <w:contextualSpacing/>
        <w:jc w:val="center"/>
        <w:rPr>
          <w:sz w:val="32"/>
          <w:szCs w:val="32"/>
        </w:rPr>
      </w:pPr>
    </w:p>
    <w:p w14:paraId="274FECBC" w14:textId="77777777" w:rsidR="00CE16FE" w:rsidRPr="00CE16FE" w:rsidRDefault="00CE16FE" w:rsidP="00CE16FE">
      <w:pPr>
        <w:spacing w:after="0" w:line="240" w:lineRule="auto"/>
        <w:contextualSpacing/>
        <w:jc w:val="center"/>
        <w:rPr>
          <w:sz w:val="32"/>
          <w:szCs w:val="32"/>
        </w:rPr>
      </w:pPr>
    </w:p>
    <w:p w14:paraId="753A32BA" w14:textId="6DA2BC6C" w:rsidR="006F789C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1580322309"/>
          <w:placeholder>
            <w:docPart w:val="1E6B1E09626F4B2394254EF2AC4D42DA"/>
          </w:placeholder>
          <w:date w:fullDate="2024-01-2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January 24, 2024</w:t>
          </w:r>
        </w:sdtContent>
      </w:sdt>
      <w:r w:rsidR="00CE16FE">
        <w:rPr>
          <w:sz w:val="40"/>
          <w:szCs w:val="40"/>
        </w:rPr>
        <w:t>- in person</w:t>
      </w:r>
    </w:p>
    <w:p w14:paraId="63C52D35" w14:textId="45212202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-690453603"/>
          <w:placeholder>
            <w:docPart w:val="BA2C5CF30B2C4AEABEE53ACA46331C5B"/>
          </w:placeholder>
          <w:date w:fullDate="2024-02-2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February 28, 2024</w:t>
          </w:r>
        </w:sdtContent>
      </w:sdt>
    </w:p>
    <w:p w14:paraId="6684B23B" w14:textId="7D90DD8F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-145741993"/>
          <w:placeholder>
            <w:docPart w:val="736C3A9171E4479097DA81F8748CF96F"/>
          </w:placeholder>
          <w:date w:fullDate="2024-03-27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March 27, 2024</w:t>
          </w:r>
        </w:sdtContent>
      </w:sdt>
    </w:p>
    <w:p w14:paraId="6B499FC5" w14:textId="7DEC3AA3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-1964721647"/>
          <w:placeholder>
            <w:docPart w:val="4F720226C22D4BA796A5809ABE980CC2"/>
          </w:placeholder>
          <w:date w:fullDate="2024-04-2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April 24, 2024</w:t>
          </w:r>
        </w:sdtContent>
      </w:sdt>
      <w:r w:rsidR="00CE16FE">
        <w:rPr>
          <w:sz w:val="40"/>
          <w:szCs w:val="40"/>
        </w:rPr>
        <w:t>- in person</w:t>
      </w:r>
    </w:p>
    <w:p w14:paraId="7E45B515" w14:textId="126E0F57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-450328450"/>
          <w:placeholder>
            <w:docPart w:val="62983343D35945E287EDE46A9FF0A3BC"/>
          </w:placeholder>
          <w:date w:fullDate="2024-05-2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May 22, 2024</w:t>
          </w:r>
        </w:sdtContent>
      </w:sdt>
    </w:p>
    <w:p w14:paraId="71950FF7" w14:textId="3269EAFB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87741981"/>
          <w:placeholder>
            <w:docPart w:val="B0752CD995394B9EAB8B50789B54A774"/>
          </w:placeholder>
          <w:date w:fullDate="2024-06-2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June 26, 2024</w:t>
          </w:r>
        </w:sdtContent>
      </w:sdt>
    </w:p>
    <w:p w14:paraId="680CCDC3" w14:textId="18AFA7D7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-800080498"/>
          <w:placeholder>
            <w:docPart w:val="CC8973B44EAF4EB18491C2D6EB30811E"/>
          </w:placeholder>
          <w:date w:fullDate="2024-07-2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July 24, 2024</w:t>
          </w:r>
        </w:sdtContent>
      </w:sdt>
      <w:r>
        <w:rPr>
          <w:sz w:val="40"/>
          <w:szCs w:val="40"/>
        </w:rPr>
        <w:t xml:space="preserve">- </w:t>
      </w:r>
      <w:r w:rsidRPr="00932AFF">
        <w:rPr>
          <w:sz w:val="32"/>
          <w:szCs w:val="32"/>
        </w:rPr>
        <w:t>Executive Committee Only</w:t>
      </w:r>
    </w:p>
    <w:p w14:paraId="340EFCAE" w14:textId="0FD66029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1557740652"/>
          <w:placeholder>
            <w:docPart w:val="A460F723C5F243F0BCF25A415A20C11A"/>
          </w:placeholder>
          <w:date w:fullDate="2024-08-2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August 28, 2024</w:t>
          </w:r>
        </w:sdtContent>
      </w:sdt>
      <w:r>
        <w:rPr>
          <w:sz w:val="40"/>
          <w:szCs w:val="40"/>
        </w:rPr>
        <w:t xml:space="preserve">- </w:t>
      </w:r>
      <w:r w:rsidRPr="00932AFF">
        <w:rPr>
          <w:sz w:val="32"/>
          <w:szCs w:val="32"/>
        </w:rPr>
        <w:t>Executive Committee Only</w:t>
      </w:r>
    </w:p>
    <w:p w14:paraId="1C8087B0" w14:textId="2E5D295D" w:rsidR="00CE16FE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988673524"/>
          <w:placeholder>
            <w:docPart w:val="99D07B80BB324D99A963CE1312687243"/>
          </w:placeholder>
          <w:date w:fullDate="2024-09-25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September 25, 2024</w:t>
          </w:r>
        </w:sdtContent>
      </w:sdt>
    </w:p>
    <w:p w14:paraId="696FABAE" w14:textId="3069712F" w:rsidR="00932AFF" w:rsidRPr="00A92157" w:rsidRDefault="00932AFF" w:rsidP="00932AFF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1642005641"/>
          <w:placeholder>
            <w:docPart w:val="0E49961436604A938C339A5A0F31D2C5"/>
          </w:placeholder>
          <w:date w:fullDate="2024-10-23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October 23, 2024</w:t>
          </w:r>
        </w:sdtContent>
      </w:sdt>
      <w:r>
        <w:rPr>
          <w:sz w:val="40"/>
          <w:szCs w:val="40"/>
        </w:rPr>
        <w:t xml:space="preserve">- </w:t>
      </w:r>
      <w:r w:rsidRPr="007C7C9D">
        <w:rPr>
          <w:sz w:val="32"/>
          <w:szCs w:val="32"/>
        </w:rPr>
        <w:t>Annual Board Meeting</w:t>
      </w:r>
    </w:p>
    <w:p w14:paraId="22F1ADE2" w14:textId="2009209E" w:rsidR="007C7C9D" w:rsidRDefault="00932AFF" w:rsidP="00CE16FE">
      <w:pPr>
        <w:spacing w:after="0" w:line="240" w:lineRule="auto"/>
        <w:jc w:val="center"/>
        <w:rPr>
          <w:sz w:val="40"/>
          <w:szCs w:val="40"/>
        </w:rPr>
      </w:pPr>
      <w:sdt>
        <w:sdtPr>
          <w:rPr>
            <w:sz w:val="40"/>
            <w:szCs w:val="40"/>
          </w:rPr>
          <w:id w:val="-1039355266"/>
          <w:placeholder>
            <w:docPart w:val="35D4AA3E30BB4A738CAB04F77DA45321"/>
          </w:placeholder>
          <w:date w:fullDate="2024-11-20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A6FED">
            <w:rPr>
              <w:sz w:val="40"/>
              <w:szCs w:val="40"/>
            </w:rPr>
            <w:t>November 20, 2024</w:t>
          </w:r>
        </w:sdtContent>
      </w:sdt>
    </w:p>
    <w:sdt>
      <w:sdtPr>
        <w:rPr>
          <w:sz w:val="40"/>
          <w:szCs w:val="40"/>
        </w:rPr>
        <w:id w:val="-1818870076"/>
        <w:placeholder>
          <w:docPart w:val="1C94EF233F044FCD86A141EF9E108D12"/>
        </w:placeholder>
        <w:date w:fullDate="2024-12-18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37FD5901" w14:textId="22B9F42D" w:rsidR="00766923" w:rsidRDefault="006A6FED" w:rsidP="00CE16FE">
          <w:pPr>
            <w:spacing w:after="0" w:line="240" w:lineRule="auto"/>
            <w:jc w:val="center"/>
            <w:rPr>
              <w:sz w:val="40"/>
              <w:szCs w:val="40"/>
            </w:rPr>
          </w:pPr>
          <w:r>
            <w:rPr>
              <w:sz w:val="40"/>
              <w:szCs w:val="40"/>
            </w:rPr>
            <w:t>December 18, 2024</w:t>
          </w:r>
        </w:p>
      </w:sdtContent>
    </w:sdt>
    <w:p w14:paraId="005F72F3" w14:textId="4FCE58DA" w:rsidR="006B3B4D" w:rsidRDefault="006B3B4D" w:rsidP="006B3B4D">
      <w:pPr>
        <w:spacing w:after="0"/>
        <w:jc w:val="center"/>
        <w:rPr>
          <w:b/>
          <w:bCs/>
          <w:sz w:val="40"/>
          <w:szCs w:val="40"/>
        </w:rPr>
      </w:pPr>
    </w:p>
    <w:p w14:paraId="5CC408A7" w14:textId="77777777" w:rsidR="007C7C9D" w:rsidRPr="00A92157" w:rsidRDefault="007C7C9D" w:rsidP="00CE16FE">
      <w:pPr>
        <w:spacing w:after="0"/>
        <w:rPr>
          <w:sz w:val="40"/>
          <w:szCs w:val="40"/>
        </w:rPr>
      </w:pPr>
    </w:p>
    <w:p w14:paraId="68C98DE5" w14:textId="77777777" w:rsidR="006B3B4D" w:rsidRPr="00A92157" w:rsidRDefault="00766923" w:rsidP="006B3B4D">
      <w:pPr>
        <w:spacing w:after="0"/>
        <w:jc w:val="center"/>
        <w:rPr>
          <w:sz w:val="40"/>
          <w:szCs w:val="40"/>
        </w:rPr>
      </w:pPr>
      <w:r w:rsidRPr="00A92157">
        <w:rPr>
          <w:sz w:val="40"/>
          <w:szCs w:val="40"/>
        </w:rPr>
        <w:t>Fiscal Committee Starts at 4:30</w:t>
      </w:r>
      <w:r w:rsidR="006B3B4D" w:rsidRPr="00A92157">
        <w:rPr>
          <w:sz w:val="40"/>
          <w:szCs w:val="40"/>
        </w:rPr>
        <w:t xml:space="preserve"> pm</w:t>
      </w:r>
    </w:p>
    <w:p w14:paraId="17557E2F" w14:textId="77777777" w:rsidR="006B3B4D" w:rsidRPr="00A92157" w:rsidRDefault="006B3B4D" w:rsidP="00864796">
      <w:pPr>
        <w:spacing w:after="0"/>
        <w:jc w:val="center"/>
        <w:rPr>
          <w:sz w:val="40"/>
          <w:szCs w:val="40"/>
        </w:rPr>
      </w:pPr>
      <w:r w:rsidRPr="00A92157">
        <w:rPr>
          <w:sz w:val="40"/>
          <w:szCs w:val="40"/>
        </w:rPr>
        <w:t>Board Meeting starts at 5:00pm</w:t>
      </w:r>
    </w:p>
    <w:sectPr w:rsidR="006B3B4D" w:rsidRPr="00A92157" w:rsidSect="00A921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IztjQ2tTAwNjNR0lEKTi0uzszPAykwqwUAPFXkoiwAAAA="/>
  </w:docVars>
  <w:rsids>
    <w:rsidRoot w:val="006B3B4D"/>
    <w:rsid w:val="00096EAA"/>
    <w:rsid w:val="0010452E"/>
    <w:rsid w:val="001426F9"/>
    <w:rsid w:val="003C6B2A"/>
    <w:rsid w:val="004E6E4B"/>
    <w:rsid w:val="006A6FED"/>
    <w:rsid w:val="006B3B4D"/>
    <w:rsid w:val="006F789C"/>
    <w:rsid w:val="00766923"/>
    <w:rsid w:val="00781C5E"/>
    <w:rsid w:val="007C7C9D"/>
    <w:rsid w:val="00863C4D"/>
    <w:rsid w:val="00864796"/>
    <w:rsid w:val="00877C3F"/>
    <w:rsid w:val="008B64AB"/>
    <w:rsid w:val="00932AFF"/>
    <w:rsid w:val="0097219F"/>
    <w:rsid w:val="00A613ED"/>
    <w:rsid w:val="00A9044E"/>
    <w:rsid w:val="00A92157"/>
    <w:rsid w:val="00CE1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BF3F0"/>
  <w15:docId w15:val="{5039D2CC-EDDF-4E70-97A7-FA96A643E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4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B64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6B1E09626F4B2394254EF2AC4D4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E786-B65F-46A3-9CD0-44E22556C218}"/>
      </w:docPartPr>
      <w:docPartBody>
        <w:p w:rsidR="00DC34DB" w:rsidRDefault="00725716" w:rsidP="00725716">
          <w:pPr>
            <w:pStyle w:val="1E6B1E09626F4B2394254EF2AC4D42DA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35D4AA3E30BB4A738CAB04F77DA45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A1EC6-9C28-427A-829D-2C752180A8F5}"/>
      </w:docPartPr>
      <w:docPartBody>
        <w:p w:rsidR="00DC34DB" w:rsidRDefault="00725716" w:rsidP="00725716">
          <w:pPr>
            <w:pStyle w:val="35D4AA3E30BB4A738CAB04F77DA45321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C94EF233F044FCD86A141EF9E108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2480B-926A-4E74-8705-4362EDAABAC1}"/>
      </w:docPartPr>
      <w:docPartBody>
        <w:p w:rsidR="00DC34DB" w:rsidRDefault="00725716" w:rsidP="00725716">
          <w:pPr>
            <w:pStyle w:val="1C94EF233F044FCD86A141EF9E108D12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2C5CF30B2C4AEABEE53ACA46331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B097F-C058-496A-B4BE-EE22C940AADB}"/>
      </w:docPartPr>
      <w:docPartBody>
        <w:p w:rsidR="000350D3" w:rsidRDefault="00552572" w:rsidP="00552572">
          <w:pPr>
            <w:pStyle w:val="BA2C5CF30B2C4AEABEE53ACA46331C5B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6C3A9171E4479097DA81F8748C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7542C-E981-450D-A5A5-5F9EE9A912DE}"/>
      </w:docPartPr>
      <w:docPartBody>
        <w:p w:rsidR="000350D3" w:rsidRDefault="00552572" w:rsidP="00552572">
          <w:pPr>
            <w:pStyle w:val="736C3A9171E4479097DA81F8748CF96F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4F720226C22D4BA796A5809ABE980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67FDD-8721-4744-9F20-66ADB8EC34EB}"/>
      </w:docPartPr>
      <w:docPartBody>
        <w:p w:rsidR="000350D3" w:rsidRDefault="00552572" w:rsidP="00552572">
          <w:pPr>
            <w:pStyle w:val="4F720226C22D4BA796A5809ABE980CC2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983343D35945E287EDE46A9FF0A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635E3-3816-4A5C-B409-3B3CECF2EF02}"/>
      </w:docPartPr>
      <w:docPartBody>
        <w:p w:rsidR="000350D3" w:rsidRDefault="00552572" w:rsidP="00552572">
          <w:pPr>
            <w:pStyle w:val="62983343D35945E287EDE46A9FF0A3BC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752CD995394B9EAB8B50789B54A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93765-F450-49AE-A5EB-8CFD5A8490E1}"/>
      </w:docPartPr>
      <w:docPartBody>
        <w:p w:rsidR="000350D3" w:rsidRDefault="00552572" w:rsidP="00552572">
          <w:pPr>
            <w:pStyle w:val="B0752CD995394B9EAB8B50789B54A774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CC8973B44EAF4EB18491C2D6EB308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9ABA8-9459-4A40-9FE6-734960260FE5}"/>
      </w:docPartPr>
      <w:docPartBody>
        <w:p w:rsidR="000350D3" w:rsidRDefault="00552572" w:rsidP="00552572">
          <w:pPr>
            <w:pStyle w:val="CC8973B44EAF4EB18491C2D6EB30811E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60F723C5F243F0BCF25A415A20C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86C6A-7319-43C5-AE66-CCE3C5FDF474}"/>
      </w:docPartPr>
      <w:docPartBody>
        <w:p w:rsidR="000350D3" w:rsidRDefault="00552572" w:rsidP="00552572">
          <w:pPr>
            <w:pStyle w:val="A460F723C5F243F0BCF25A415A20C11A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D07B80BB324D99A963CE1312687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ECE21-1029-4A58-97B4-BABE685304A1}"/>
      </w:docPartPr>
      <w:docPartBody>
        <w:p w:rsidR="000350D3" w:rsidRDefault="00552572" w:rsidP="00552572">
          <w:pPr>
            <w:pStyle w:val="99D07B80BB324D99A963CE1312687243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49961436604A938C339A5A0F31D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3B876-38D9-41E1-A28A-08B474B2657C}"/>
      </w:docPartPr>
      <w:docPartBody>
        <w:p w:rsidR="000350D3" w:rsidRDefault="00552572" w:rsidP="00552572">
          <w:pPr>
            <w:pStyle w:val="0E49961436604A938C339A5A0F31D2C5"/>
          </w:pPr>
          <w:r w:rsidRPr="001E224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2109"/>
    <w:rsid w:val="000350D3"/>
    <w:rsid w:val="00552572"/>
    <w:rsid w:val="00725716"/>
    <w:rsid w:val="00B42109"/>
    <w:rsid w:val="00DB51B2"/>
    <w:rsid w:val="00DC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2572"/>
    <w:rPr>
      <w:color w:val="808080"/>
    </w:rPr>
  </w:style>
  <w:style w:type="paragraph" w:customStyle="1" w:styleId="BA2C5CF30B2C4AEABEE53ACA46331C5B">
    <w:name w:val="BA2C5CF30B2C4AEABEE53ACA46331C5B"/>
    <w:rsid w:val="00552572"/>
  </w:style>
  <w:style w:type="paragraph" w:customStyle="1" w:styleId="736C3A9171E4479097DA81F8748CF96F">
    <w:name w:val="736C3A9171E4479097DA81F8748CF96F"/>
    <w:rsid w:val="00552572"/>
  </w:style>
  <w:style w:type="paragraph" w:customStyle="1" w:styleId="4F720226C22D4BA796A5809ABE980CC2">
    <w:name w:val="4F720226C22D4BA796A5809ABE980CC2"/>
    <w:rsid w:val="00552572"/>
  </w:style>
  <w:style w:type="paragraph" w:customStyle="1" w:styleId="62983343D35945E287EDE46A9FF0A3BC">
    <w:name w:val="62983343D35945E287EDE46A9FF0A3BC"/>
    <w:rsid w:val="00552572"/>
  </w:style>
  <w:style w:type="paragraph" w:customStyle="1" w:styleId="B0752CD995394B9EAB8B50789B54A774">
    <w:name w:val="B0752CD995394B9EAB8B50789B54A774"/>
    <w:rsid w:val="00552572"/>
  </w:style>
  <w:style w:type="paragraph" w:customStyle="1" w:styleId="CC8973B44EAF4EB18491C2D6EB30811E">
    <w:name w:val="CC8973B44EAF4EB18491C2D6EB30811E"/>
    <w:rsid w:val="00552572"/>
  </w:style>
  <w:style w:type="paragraph" w:customStyle="1" w:styleId="A460F723C5F243F0BCF25A415A20C11A">
    <w:name w:val="A460F723C5F243F0BCF25A415A20C11A"/>
    <w:rsid w:val="00552572"/>
  </w:style>
  <w:style w:type="paragraph" w:customStyle="1" w:styleId="99D07B80BB324D99A963CE1312687243">
    <w:name w:val="99D07B80BB324D99A963CE1312687243"/>
    <w:rsid w:val="00552572"/>
  </w:style>
  <w:style w:type="paragraph" w:customStyle="1" w:styleId="1E6B1E09626F4B2394254EF2AC4D42DA">
    <w:name w:val="1E6B1E09626F4B2394254EF2AC4D42DA"/>
    <w:rsid w:val="00725716"/>
  </w:style>
  <w:style w:type="paragraph" w:customStyle="1" w:styleId="35D4AA3E30BB4A738CAB04F77DA45321">
    <w:name w:val="35D4AA3E30BB4A738CAB04F77DA45321"/>
    <w:rsid w:val="00725716"/>
  </w:style>
  <w:style w:type="paragraph" w:customStyle="1" w:styleId="1C94EF233F044FCD86A141EF9E108D12">
    <w:name w:val="1C94EF233F044FCD86A141EF9E108D12"/>
    <w:rsid w:val="00725716"/>
  </w:style>
  <w:style w:type="paragraph" w:customStyle="1" w:styleId="0E49961436604A938C339A5A0F31D2C5">
    <w:name w:val="0E49961436604A938C339A5A0F31D2C5"/>
    <w:rsid w:val="005525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Nolan, Danelle</cp:lastModifiedBy>
  <cp:revision>3</cp:revision>
  <cp:lastPrinted>2023-09-28T17:52:00Z</cp:lastPrinted>
  <dcterms:created xsi:type="dcterms:W3CDTF">2023-10-31T18:19:00Z</dcterms:created>
  <dcterms:modified xsi:type="dcterms:W3CDTF">2023-11-06T16:30:00Z</dcterms:modified>
</cp:coreProperties>
</file>